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67C54" w14:textId="4FE5567B" w:rsidR="000265B3" w:rsidRDefault="00797A5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0992901" wp14:editId="68930444">
                <wp:simplePos x="0" y="0"/>
                <wp:positionH relativeFrom="margin">
                  <wp:posOffset>5100320</wp:posOffset>
                </wp:positionH>
                <wp:positionV relativeFrom="paragraph">
                  <wp:posOffset>1466215</wp:posOffset>
                </wp:positionV>
                <wp:extent cx="775970" cy="335915"/>
                <wp:effectExtent l="0" t="0" r="5080" b="698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97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E85244" w14:textId="462D27EA" w:rsidR="00797A5A" w:rsidRPr="00797A5A" w:rsidRDefault="00797A5A" w:rsidP="00797A5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lang w:val="es-ES"/>
                              </w:rPr>
                            </w:pPr>
                            <w:r w:rsidRPr="00797A5A">
                              <w:rPr>
                                <w:rFonts w:ascii="Arial" w:hAnsi="Arial" w:cs="Arial"/>
                                <w:sz w:val="28"/>
                                <w:lang w:val="es-ES"/>
                              </w:rPr>
                              <w:t>h</w:t>
                            </w:r>
                            <w:r w:rsidRPr="00797A5A">
                              <w:rPr>
                                <w:rFonts w:ascii="Arial" w:hAnsi="Arial" w:cs="Arial"/>
                                <w:sz w:val="28"/>
                                <w:vertAlign w:val="subscript"/>
                                <w:lang w:val="es-ES"/>
                              </w:rPr>
                              <w:t>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9929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01.6pt;margin-top:115.45pt;width:61.1pt;height:26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" stroked="f">
                <v:textbox>
                  <w:txbxContent>
                    <w:p w14:paraId="22E85244" w14:textId="462D27EA" w:rsidR="00797A5A" w:rsidRPr="00797A5A" w:rsidRDefault="00797A5A" w:rsidP="00797A5A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lang w:val="es-ES"/>
                        </w:rPr>
                      </w:pPr>
                      <w:r w:rsidRPr="00797A5A">
                        <w:rPr>
                          <w:rFonts w:ascii="Arial" w:hAnsi="Arial" w:cs="Arial"/>
                          <w:sz w:val="28"/>
                          <w:lang w:val="es-ES"/>
                        </w:rPr>
                        <w:t>h</w:t>
                      </w:r>
                      <w:r w:rsidRPr="00797A5A">
                        <w:rPr>
                          <w:rFonts w:ascii="Arial" w:hAnsi="Arial" w:cs="Arial"/>
                          <w:sz w:val="28"/>
                          <w:vertAlign w:val="subscript"/>
                          <w:lang w:val="es-ES"/>
                        </w:rPr>
                        <w:t>o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EB80F15" wp14:editId="748D3765">
                <wp:simplePos x="0" y="0"/>
                <wp:positionH relativeFrom="margin">
                  <wp:posOffset>5100584</wp:posOffset>
                </wp:positionH>
                <wp:positionV relativeFrom="paragraph">
                  <wp:posOffset>1722120</wp:posOffset>
                </wp:positionV>
                <wp:extent cx="775970" cy="335915"/>
                <wp:effectExtent l="0" t="0" r="5080" b="698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5970" cy="335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3DC728" w14:textId="49CAA3DC" w:rsidR="00797A5A" w:rsidRPr="00797A5A" w:rsidRDefault="00797A5A" w:rsidP="00797A5A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8"/>
                                <w:lang w:val="es-E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8"/>
                                <w:lang w:val="es-ES"/>
                              </w:rPr>
                              <w:t>h</w:t>
                            </w:r>
                            <w:r>
                              <w:rPr>
                                <w:rFonts w:ascii="Arial" w:hAnsi="Arial" w:cs="Arial"/>
                                <w:sz w:val="28"/>
                                <w:vertAlign w:val="subscript"/>
                                <w:lang w:val="es-ES"/>
                              </w:rPr>
                              <w:t>s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B80F15" id="Text Box 3" o:spid="_x0000_s1027" type="#_x0000_t202" style="position:absolute;margin-left:401.6pt;margin-top:135.6pt;width:61.1pt;height:26.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" stroked="f">
                <v:textbox>
                  <w:txbxContent>
                    <w:p w14:paraId="5A3DC728" w14:textId="49CAA3DC" w:rsidR="00797A5A" w:rsidRPr="00797A5A" w:rsidRDefault="00797A5A" w:rsidP="00797A5A">
                      <w:pPr>
                        <w:spacing w:after="0" w:line="240" w:lineRule="auto"/>
                        <w:rPr>
                          <w:rFonts w:ascii="Arial" w:hAnsi="Arial" w:cs="Arial"/>
                          <w:sz w:val="28"/>
                          <w:lang w:val="es-ES"/>
                        </w:rPr>
                      </w:pPr>
                      <w:r>
                        <w:rPr>
                          <w:rFonts w:ascii="Arial" w:hAnsi="Arial" w:cs="Arial"/>
                          <w:sz w:val="28"/>
                          <w:lang w:val="es-ES"/>
                        </w:rPr>
                        <w:t>h</w:t>
                      </w:r>
                      <w:r>
                        <w:rPr>
                          <w:rFonts w:ascii="Arial" w:hAnsi="Arial" w:cs="Arial"/>
                          <w:sz w:val="28"/>
                          <w:vertAlign w:val="subscript"/>
                          <w:lang w:val="es-ES"/>
                        </w:rPr>
                        <w:t>s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A2326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6240FD" wp14:editId="497457F2">
                <wp:simplePos x="0" y="0"/>
                <wp:positionH relativeFrom="page">
                  <wp:posOffset>5434643</wp:posOffset>
                </wp:positionH>
                <wp:positionV relativeFrom="paragraph">
                  <wp:posOffset>1293962</wp:posOffset>
                </wp:positionV>
                <wp:extent cx="1025956" cy="1404620"/>
                <wp:effectExtent l="0" t="0" r="317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5956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5070D" w14:textId="318E4C6C" w:rsidR="002A2326" w:rsidRPr="00797A5A" w:rsidRDefault="002A2326">
                            <w:pPr>
                              <w:rPr>
                                <w:sz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6240FD" id="_x0000_s1028" type="#_x0000_t202" style="position:absolute;margin-left:427.9pt;margin-top:101.9pt;width:80.8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" stroked="f">
                <v:textbox style="mso-fit-shape-to-text:t">
                  <w:txbxContent>
                    <w:p w14:paraId="4965070D" w14:textId="318E4C6C" w:rsidR="002A2326" w:rsidRPr="00797A5A" w:rsidRDefault="002A2326">
                      <w:pPr>
                        <w:rPr>
                          <w:sz w:val="8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bookmarkStart w:id="0" w:name="_GoBack"/>
      <w:bookmarkEnd w:id="0"/>
      <w:r w:rsidR="006B11C9">
        <w:rPr>
          <w:noProof/>
        </w:rPr>
        <w:drawing>
          <wp:inline distT="0" distB="0" distL="0" distR="0" wp14:anchorId="331A533D" wp14:editId="2C3396DC">
            <wp:extent cx="5943600" cy="39852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265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DA3MjIzNbO0NDZW0lEKTi0uzszPAykwqgUAvVBdhiwAAAA="/>
  </w:docVars>
  <w:rsids>
    <w:rsidRoot w:val="00EC74B8"/>
    <w:rsid w:val="000265B3"/>
    <w:rsid w:val="001D0588"/>
    <w:rsid w:val="002A2326"/>
    <w:rsid w:val="006B11C9"/>
    <w:rsid w:val="00797A5A"/>
    <w:rsid w:val="00EC7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C69FD6"/>
  <w15:chartTrackingRefBased/>
  <w15:docId w15:val="{33661476-9933-41FA-A726-0AED1EB8E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7A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Gerard Laguna</cp:lastModifiedBy>
  <cp:revision>2</cp:revision>
  <dcterms:created xsi:type="dcterms:W3CDTF">2021-04-21T12:12:00Z</dcterms:created>
  <dcterms:modified xsi:type="dcterms:W3CDTF">2021-04-21T14:05:00Z</dcterms:modified>
</cp:coreProperties>
</file>